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1fa697315a7da4e16d9a44629f552185341ff3"/>
    <w:p>
      <w:pPr>
        <w:pStyle w:val="Heading3"/>
      </w:pPr>
      <w:r>
        <w:t xml:space="preserve">Министерство труда и социальной защиты Российской Федерации обращает внимание на необходимость соблюдения запрета на дарение и получение подарков.</w:t>
      </w:r>
    </w:p>
    <w:p>
      <w:pPr>
        <w:pStyle w:val="FirstParagraph"/>
      </w:pPr>
      <w:r>
        <w:t xml:space="preserve">31.10.2023</w:t>
      </w:r>
    </w:p>
    <w:p>
      <w:pPr>
        <w:pStyle w:val="BodyText"/>
      </w:pPr>
      <w:r>
        <w:t xml:space="preserve">В связи с предстоящими новогодними и рождественскими праздниками Министерство труда и социальной защиты Российской Федерации обращает внимание на необходимость соблюдения запрета на дарение и получение подар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ложения антикоррупционного законодательства и Гражданского кодекса содержат запрет на дарение подарков лицам, замещающим государственные и муниципальные должности, государственным и муниципальным служащим, работникам отдельных организаций, а также на получение ими подарков в связи с выполнением служебных обязанност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сключением являются, подлежащие сдаче подарки, которые получены в связи с протокольными мероприятиями, со служебными командировками и с другими официальными мероприяти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лучение должностными лицами подарков в иных случаях является нарушением запрета, установленного законодательством Российской Федерации, создает условия для возникновения конфликта интересов, ставит под сомнение объективность принимаемых ими решений, а также влечет ответственность, предусмотренную законодательством, вплоть до увольнения в связи с утратой доверия, а в случае, когда подарок расценивается как взятка- уголовную ответственность, сообщили в Минтруд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олжностным лицам необходимо учитывать, вне зависимости от места и времени их поведение должн всецело соответствовать требованиям к служебному поведению, и не допускать поступков, способных вызвать сомнения в их честности и порядоч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лучение подарков должностными лицами во внеслужебное время от своих друзей или иных лиц, в отношении которых должностные лица непосредственно осуществляют функции государственного(муниципального, административного) управления, также является нарушением установленного запре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здерживаться стоит от безвозмездного получения услуг, результатов выполненных работ, поскольку получение подарков в виде любой материальной выгоды должностному лицу запреще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anti-corruption/methodical-materials/detail/119493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nti-corruption/methodical-materials/detail/119493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nti-corruption/methodical-materials/detail/119493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04:22:27Z</dcterms:created>
  <dcterms:modified xsi:type="dcterms:W3CDTF">2024-04-12T04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